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dina Martin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40 Linder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emartinovic@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003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